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2746E" w:rsidRDefault="00F116A3" w:rsidP="00C2746E">
      <w:pPr>
        <w:pStyle w:val="Heading1"/>
      </w:pPr>
      <w:bookmarkStart w:id="0" w:name="report-overview"/>
      <w:bookmarkStart w:id="1" w:name="_Toc15455795"/>
      <w:bookmarkEnd w:id="0"/>
      <w:r w:rsidRPr="00C2746E">
        <w:t>Report Overview</w:t>
      </w:r>
      <w:bookmarkEnd w:id="1"/>
    </w:p>
    <w:p w14:paraId="12D8C34F" w14:textId="77777777" w:rsidR="00DF770C" w:rsidRPr="00D12337" w:rsidRDefault="00F116A3" w:rsidP="00C2746E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CC0DDA">
      <w:pPr>
        <w:pStyle w:val="Heading2"/>
        <w:numPr>
          <w:ilvl w:val="0"/>
          <w:numId w:val="0"/>
        </w:numPr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CC0DDA">
      <w:pPr>
        <w:pStyle w:val="Heading3"/>
        <w:numPr>
          <w:ilvl w:val="0"/>
          <w:numId w:val="0"/>
        </w:numPr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37BEB38F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FB3B4F" w14:textId="261F0EAE" w:rsidR="00B521C7" w:rsidRDefault="00B521C7" w:rsidP="00B521C7">
      <w:pPr>
        <w:pStyle w:val="BodyText"/>
      </w:pPr>
    </w:p>
    <w:tbl>
      <w:tblPr>
        <w:tblStyle w:val="Style1"/>
        <w:tblW w:w="5000" w:type="pct"/>
        <w:tblLook w:val="05E0" w:firstRow="1" w:lastRow="1" w:firstColumn="1" w:lastColumn="1" w:noHBand="0" w:noVBand="1"/>
      </w:tblPr>
      <w:tblGrid>
        <w:gridCol w:w="1618"/>
        <w:gridCol w:w="1618"/>
        <w:gridCol w:w="1619"/>
        <w:gridCol w:w="1619"/>
        <w:gridCol w:w="1619"/>
        <w:gridCol w:w="1619"/>
        <w:gridCol w:w="1619"/>
        <w:gridCol w:w="1619"/>
      </w:tblGrid>
      <w:tr w:rsidR="00B521C7" w:rsidRPr="00CB7856" w14:paraId="06F283F3" w14:textId="77777777" w:rsidTr="0035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tcW w:w="625" w:type="pct"/>
          </w:tcPr>
          <w:p w14:paraId="0CA020D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c</w:t>
            </w:r>
          </w:p>
        </w:tc>
        <w:tc>
          <w:tcPr>
            <w:tcW w:w="625" w:type="pct"/>
          </w:tcPr>
          <w:p w14:paraId="76182BA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1</w:t>
            </w:r>
          </w:p>
        </w:tc>
        <w:tc>
          <w:tcPr>
            <w:tcW w:w="625" w:type="pct"/>
          </w:tcPr>
          <w:p w14:paraId="18504A5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2</w:t>
            </w:r>
          </w:p>
        </w:tc>
        <w:tc>
          <w:tcPr>
            <w:tcW w:w="625" w:type="pct"/>
          </w:tcPr>
          <w:p w14:paraId="5B40B1F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3</w:t>
            </w:r>
          </w:p>
        </w:tc>
        <w:tc>
          <w:tcPr>
            <w:tcW w:w="625" w:type="pct"/>
          </w:tcPr>
          <w:p w14:paraId="5BF819B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4</w:t>
            </w:r>
          </w:p>
        </w:tc>
        <w:tc>
          <w:tcPr>
            <w:tcW w:w="625" w:type="pct"/>
          </w:tcPr>
          <w:p w14:paraId="57FF31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5</w:t>
            </w:r>
          </w:p>
        </w:tc>
        <w:tc>
          <w:tcPr>
            <w:tcW w:w="625" w:type="pct"/>
          </w:tcPr>
          <w:p w14:paraId="7426B2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Overall</w:t>
            </w:r>
          </w:p>
        </w:tc>
        <w:tc>
          <w:tcPr>
            <w:tcW w:w="625" w:type="pct"/>
          </w:tcPr>
          <w:p w14:paraId="0B8BA2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Weight</w:t>
            </w:r>
          </w:p>
        </w:tc>
      </w:tr>
      <w:tr w:rsidR="00B521C7" w:rsidRPr="00CB7856" w14:paraId="15CB9103" w14:textId="77777777" w:rsidTr="00351F5C">
        <w:trPr>
          <w:trHeight w:val="635"/>
        </w:trPr>
        <w:tc>
          <w:tcPr>
            <w:tcW w:w="625" w:type="pct"/>
          </w:tcPr>
          <w:p w14:paraId="20BCA8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1</w:t>
            </w:r>
          </w:p>
        </w:tc>
        <w:tc>
          <w:tcPr>
            <w:tcW w:w="625" w:type="pct"/>
          </w:tcPr>
          <w:p w14:paraId="008957A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FF40DE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0C599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78F65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332189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3E6B34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4784A6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2A61413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D86E5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2</w:t>
            </w:r>
          </w:p>
        </w:tc>
        <w:tc>
          <w:tcPr>
            <w:tcW w:w="625" w:type="pct"/>
          </w:tcPr>
          <w:p w14:paraId="7B0CF53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3B28173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10A4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59023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BA073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CB405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15238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4DA2FF49" w14:textId="77777777" w:rsidTr="00351F5C">
        <w:trPr>
          <w:trHeight w:val="635"/>
        </w:trPr>
        <w:tc>
          <w:tcPr>
            <w:tcW w:w="625" w:type="pct"/>
          </w:tcPr>
          <w:p w14:paraId="700FA5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3</w:t>
            </w:r>
          </w:p>
        </w:tc>
        <w:tc>
          <w:tcPr>
            <w:tcW w:w="625" w:type="pct"/>
          </w:tcPr>
          <w:p w14:paraId="2356E7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80D6B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5EDBA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C24BC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86E5B6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B6491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81E4DF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0.14</w:t>
            </w:r>
          </w:p>
        </w:tc>
      </w:tr>
      <w:tr w:rsidR="00B521C7" w:rsidRPr="00CB7856" w14:paraId="1A79B3F3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0128709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4</w:t>
            </w:r>
          </w:p>
        </w:tc>
        <w:tc>
          <w:tcPr>
            <w:tcW w:w="625" w:type="pct"/>
          </w:tcPr>
          <w:p w14:paraId="0773CE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0C71F6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CC29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6E9303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90689F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2AE6F0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789580C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9.09</w:t>
            </w:r>
          </w:p>
        </w:tc>
      </w:tr>
      <w:tr w:rsidR="00B521C7" w:rsidRPr="00CB7856" w14:paraId="6A860F7F" w14:textId="77777777" w:rsidTr="00351F5C">
        <w:trPr>
          <w:trHeight w:val="635"/>
        </w:trPr>
        <w:tc>
          <w:tcPr>
            <w:tcW w:w="625" w:type="pct"/>
          </w:tcPr>
          <w:p w14:paraId="49F935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5</w:t>
            </w:r>
          </w:p>
        </w:tc>
        <w:tc>
          <w:tcPr>
            <w:tcW w:w="625" w:type="pct"/>
          </w:tcPr>
          <w:p w14:paraId="7887B4D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9308CE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269AE8D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FE449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3EFAC9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CBDE1E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B8FE66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2.5</w:t>
            </w:r>
          </w:p>
        </w:tc>
      </w:tr>
      <w:tr w:rsidR="00B521C7" w:rsidRPr="00CB7856" w14:paraId="397D9AA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40D696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6</w:t>
            </w:r>
          </w:p>
        </w:tc>
        <w:tc>
          <w:tcPr>
            <w:tcW w:w="625" w:type="pct"/>
          </w:tcPr>
          <w:p w14:paraId="01928931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DA5C35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B42BBD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A2CFC2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AD21D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9D07B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E2D435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5</w:t>
            </w:r>
          </w:p>
        </w:tc>
      </w:tr>
      <w:tr w:rsidR="00B521C7" w:rsidRPr="00CB7856" w14:paraId="2FCB20C5" w14:textId="77777777" w:rsidTr="00351F5C">
        <w:trPr>
          <w:trHeight w:val="635"/>
        </w:trPr>
        <w:tc>
          <w:tcPr>
            <w:tcW w:w="625" w:type="pct"/>
          </w:tcPr>
          <w:p w14:paraId="22A2D30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7</w:t>
            </w:r>
          </w:p>
        </w:tc>
        <w:tc>
          <w:tcPr>
            <w:tcW w:w="625" w:type="pct"/>
          </w:tcPr>
          <w:p w14:paraId="5B86B5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A00B42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80D198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99A5C6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1D823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BDE78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0AF4A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00</w:t>
            </w:r>
          </w:p>
        </w:tc>
      </w:tr>
      <w:tr w:rsidR="00B521C7" w:rsidRPr="00CB7856" w14:paraId="6AF88EEE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1EB4E57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lastRenderedPageBreak/>
              <w:t>Study 8</w:t>
            </w:r>
          </w:p>
        </w:tc>
        <w:tc>
          <w:tcPr>
            <w:tcW w:w="625" w:type="pct"/>
          </w:tcPr>
          <w:p w14:paraId="1CD4773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DEDBF5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4D3127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07894E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CF65AA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0C3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26A818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1.11</w:t>
            </w:r>
          </w:p>
        </w:tc>
      </w:tr>
      <w:tr w:rsidR="00B521C7" w:rsidRPr="00CB7856" w14:paraId="6EBD1E55" w14:textId="77777777" w:rsidTr="00351F5C">
        <w:trPr>
          <w:trHeight w:val="635"/>
        </w:trPr>
        <w:tc>
          <w:tcPr>
            <w:tcW w:w="625" w:type="pct"/>
          </w:tcPr>
          <w:p w14:paraId="5C902D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9</w:t>
            </w:r>
          </w:p>
        </w:tc>
        <w:tc>
          <w:tcPr>
            <w:tcW w:w="625" w:type="pct"/>
          </w:tcPr>
          <w:p w14:paraId="22364C4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819ED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C2DF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001478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C2239C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810179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4C658C1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.11</w:t>
            </w:r>
          </w:p>
        </w:tc>
      </w:tr>
    </w:tbl>
    <w:p w14:paraId="1082FFE8" w14:textId="77777777" w:rsidR="00B521C7" w:rsidRPr="00B521C7" w:rsidRDefault="00B521C7" w:rsidP="00B521C7">
      <w:pPr>
        <w:pStyle w:val="BodyText"/>
      </w:pP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1314BE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314BE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B008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521C7"/>
    <w:rsid w:val="00B77662"/>
    <w:rsid w:val="00B86B75"/>
    <w:rsid w:val="00BC0936"/>
    <w:rsid w:val="00BC1A05"/>
    <w:rsid w:val="00BC48D5"/>
    <w:rsid w:val="00C2746E"/>
    <w:rsid w:val="00C36279"/>
    <w:rsid w:val="00C40903"/>
    <w:rsid w:val="00C958A3"/>
    <w:rsid w:val="00C97736"/>
    <w:rsid w:val="00CC0DDA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746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66FEB-CF21-460C-AD7B-4A905A67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5</cp:revision>
  <dcterms:created xsi:type="dcterms:W3CDTF">2020-04-14T13:09:00Z</dcterms:created>
  <dcterms:modified xsi:type="dcterms:W3CDTF">2020-07-10T08:10:00Z</dcterms:modified>
</cp:coreProperties>
</file>